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61734" w14:textId="15E5E1B7" w:rsidR="00A9090F" w:rsidRDefault="00F56EAF">
      <w:r>
        <w:t>Web downloader:</w:t>
      </w:r>
    </w:p>
    <w:p w14:paraId="339504B7" w14:textId="4C49A08B" w:rsidR="00F56EAF" w:rsidRDefault="00F56EAF">
      <w:r w:rsidRPr="00F56EAF">
        <w:drawing>
          <wp:inline distT="0" distB="0" distL="0" distR="0" wp14:anchorId="3FA0DE72" wp14:editId="5C763D3E">
            <wp:extent cx="5943600" cy="2548255"/>
            <wp:effectExtent l="0" t="0" r="0" b="4445"/>
            <wp:docPr id="6716535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1653580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86FDB" w14:textId="0625CBEC" w:rsidR="00F56EAF" w:rsidRDefault="00F56EAF">
      <w:r w:rsidRPr="00F56EAF">
        <w:drawing>
          <wp:inline distT="0" distB="0" distL="0" distR="0" wp14:anchorId="730CD334" wp14:editId="4CFE7F53">
            <wp:extent cx="5943600" cy="1881505"/>
            <wp:effectExtent l="0" t="0" r="0" b="4445"/>
            <wp:docPr id="2004172376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4172376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CF26F" w14:textId="73C3A678" w:rsidR="00F56EAF" w:rsidRDefault="00F56EAF">
      <w:r>
        <w:t>Img transfere:</w:t>
      </w:r>
    </w:p>
    <w:p w14:paraId="3EA90B21" w14:textId="5863F3B6" w:rsidR="00F56EAF" w:rsidRDefault="00F56EAF">
      <w:r w:rsidRPr="00F56EAF">
        <w:drawing>
          <wp:inline distT="0" distB="0" distL="0" distR="0" wp14:anchorId="0D8971C0" wp14:editId="0189F4BA">
            <wp:extent cx="5943600" cy="2185670"/>
            <wp:effectExtent l="0" t="0" r="0" b="5080"/>
            <wp:docPr id="2466301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63016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68C9F" w14:textId="77330D3C" w:rsidR="00F56EAF" w:rsidRDefault="00F56EAF">
      <w:r w:rsidRPr="00F56EAF">
        <w:lastRenderedPageBreak/>
        <w:drawing>
          <wp:inline distT="0" distB="0" distL="0" distR="0" wp14:anchorId="7C8FAF0E" wp14:editId="374342AE">
            <wp:extent cx="5943600" cy="1942465"/>
            <wp:effectExtent l="0" t="0" r="0" b="635"/>
            <wp:docPr id="1973788190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788190" name="Picture 1" descr="A screenshot of a computer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E5106" w14:textId="4C322ED2" w:rsidR="00F56EAF" w:rsidRDefault="00F56EAF">
      <w:r w:rsidRPr="00F56EAF">
        <w:drawing>
          <wp:inline distT="0" distB="0" distL="0" distR="0" wp14:anchorId="3C3B0F06" wp14:editId="1B389E97">
            <wp:extent cx="5943600" cy="1743710"/>
            <wp:effectExtent l="0" t="0" r="0" b="8890"/>
            <wp:docPr id="1254679636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679636" name="Picture 1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3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CEFF0" w14:textId="589E6897" w:rsidR="006B31E1" w:rsidRDefault="006B31E1">
      <w:pPr>
        <w:rPr>
          <w:lang w:bidi="ar-EG"/>
        </w:rPr>
      </w:pPr>
      <w:r>
        <w:rPr>
          <w:lang w:bidi="ar-EG"/>
        </w:rPr>
        <w:t>FTP:</w:t>
      </w:r>
    </w:p>
    <w:p w14:paraId="5AD2B263" w14:textId="53A05EEC" w:rsidR="006B31E1" w:rsidRDefault="006B31E1">
      <w:pPr>
        <w:rPr>
          <w:lang w:bidi="ar-EG"/>
        </w:rPr>
      </w:pPr>
      <w:r w:rsidRPr="006B31E1">
        <w:rPr>
          <w:lang w:bidi="ar-EG"/>
        </w:rPr>
        <w:drawing>
          <wp:inline distT="0" distB="0" distL="0" distR="0" wp14:anchorId="4A666657" wp14:editId="58EF46E1">
            <wp:extent cx="5943600" cy="2061845"/>
            <wp:effectExtent l="0" t="0" r="0" b="0"/>
            <wp:docPr id="17453359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33592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46DAD" w14:textId="71C340A3" w:rsidR="006B31E1" w:rsidRDefault="006B31E1">
      <w:pPr>
        <w:rPr>
          <w:lang w:bidi="ar-EG"/>
        </w:rPr>
      </w:pPr>
      <w:r w:rsidRPr="006B31E1">
        <w:rPr>
          <w:lang w:bidi="ar-EG"/>
        </w:rPr>
        <w:lastRenderedPageBreak/>
        <w:drawing>
          <wp:inline distT="0" distB="0" distL="0" distR="0" wp14:anchorId="6A93B223" wp14:editId="20B890B5">
            <wp:extent cx="5943600" cy="3324860"/>
            <wp:effectExtent l="0" t="0" r="0" b="8890"/>
            <wp:docPr id="1252967500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2967500" name="Picture 1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4B73D" w14:textId="77777777" w:rsidR="006B31E1" w:rsidRDefault="006B31E1">
      <w:pPr>
        <w:rPr>
          <w:lang w:bidi="ar-EG"/>
        </w:rPr>
      </w:pPr>
    </w:p>
    <w:p w14:paraId="636C03D3" w14:textId="413BF5CC" w:rsidR="006B31E1" w:rsidRDefault="006B31E1">
      <w:pPr>
        <w:rPr>
          <w:lang w:bidi="ar-EG"/>
        </w:rPr>
      </w:pPr>
      <w:r>
        <w:rPr>
          <w:noProof/>
          <w:lang w:bidi="ar-EG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5BA9CE7" wp14:editId="77B5B5BD">
                <wp:simplePos x="0" y="0"/>
                <wp:positionH relativeFrom="column">
                  <wp:posOffset>1360714</wp:posOffset>
                </wp:positionH>
                <wp:positionV relativeFrom="paragraph">
                  <wp:posOffset>1129393</wp:posOffset>
                </wp:positionV>
                <wp:extent cx="560614" cy="751115"/>
                <wp:effectExtent l="19050" t="19050" r="11430" b="30480"/>
                <wp:wrapNone/>
                <wp:docPr id="817749838" name="Arrow: Up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560614" cy="751115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53D397" w14:textId="77777777" w:rsidR="006B31E1" w:rsidRDefault="006B31E1" w:rsidP="006B31E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5BA9CE7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rrow: Up 1" o:spid="_x0000_s1026" type="#_x0000_t68" style="position:absolute;margin-left:107.15pt;margin-top:88.95pt;width:44.15pt;height:59.15pt;rotation:-90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" adj="8061" fillcolor="#ed7d31 [3205]" strokecolor="#823b0b [1605]" strokeweight="1pt">
                <v:textbox>
                  <w:txbxContent>
                    <w:p w14:paraId="5053D397" w14:textId="77777777" w:rsidR="006B31E1" w:rsidRDefault="006B31E1" w:rsidP="006B31E1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ar-EG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007B57F" wp14:editId="470E863A">
                <wp:simplePos x="0" y="0"/>
                <wp:positionH relativeFrom="column">
                  <wp:posOffset>5181600</wp:posOffset>
                </wp:positionH>
                <wp:positionV relativeFrom="paragraph">
                  <wp:posOffset>1200150</wp:posOffset>
                </wp:positionV>
                <wp:extent cx="560614" cy="751115"/>
                <wp:effectExtent l="19050" t="19050" r="30480" b="11430"/>
                <wp:wrapNone/>
                <wp:docPr id="663278011" name="Arrow: Up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0614" cy="751115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FF1ED3" id="Arrow: Up 1" o:spid="_x0000_s1026" type="#_x0000_t68" style="position:absolute;margin-left:408pt;margin-top:94.5pt;width:44.15pt;height:59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" adj="8061" fillcolor="#ed7d31 [3205]" strokecolor="#823b0b [1605]" strokeweight="1pt"/>
            </w:pict>
          </mc:Fallback>
        </mc:AlternateContent>
      </w:r>
      <w:r>
        <w:rPr>
          <w:noProof/>
          <w:lang w:bidi="ar-EG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9F7203" wp14:editId="6422A8ED">
                <wp:simplePos x="0" y="0"/>
                <wp:positionH relativeFrom="column">
                  <wp:posOffset>4163786</wp:posOffset>
                </wp:positionH>
                <wp:positionV relativeFrom="paragraph">
                  <wp:posOffset>1147264</wp:posOffset>
                </wp:positionV>
                <wp:extent cx="560614" cy="751115"/>
                <wp:effectExtent l="19050" t="19050" r="30480" b="11430"/>
                <wp:wrapNone/>
                <wp:docPr id="177748663" name="Arrow: Up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0614" cy="751115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58863D" w14:textId="44A30DEA" w:rsidR="006B31E1" w:rsidRDefault="006B31E1" w:rsidP="006B31E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9F7203" id="_x0000_s1027" type="#_x0000_t68" style="position:absolute;margin-left:327.85pt;margin-top:90.35pt;width:44.15pt;height:59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" adj="8061" fillcolor="#ed7d31 [3205]" strokecolor="#823b0b [1605]" strokeweight="1pt">
                <v:textbox>
                  <w:txbxContent>
                    <w:p w14:paraId="4958863D" w14:textId="44A30DEA" w:rsidR="006B31E1" w:rsidRDefault="006B31E1" w:rsidP="006B31E1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Pr="006B31E1">
        <w:rPr>
          <w:lang w:bidi="ar-EG"/>
        </w:rPr>
        <w:drawing>
          <wp:inline distT="0" distB="0" distL="0" distR="0" wp14:anchorId="35C699B3" wp14:editId="137CE370">
            <wp:extent cx="5943600" cy="2024380"/>
            <wp:effectExtent l="0" t="0" r="0" b="0"/>
            <wp:docPr id="1264432666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432666" name="Picture 1" descr="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5304B" w14:textId="25D35E51" w:rsidR="00D711D5" w:rsidRDefault="002C0F01">
      <w:r>
        <w:t>Chat room:</w:t>
      </w:r>
    </w:p>
    <w:p w14:paraId="5893FEBF" w14:textId="590106D2" w:rsidR="002C0F01" w:rsidRDefault="002C0F01">
      <w:r w:rsidRPr="002C0F01">
        <w:drawing>
          <wp:inline distT="0" distB="0" distL="0" distR="0" wp14:anchorId="176F890C" wp14:editId="604D4D8C">
            <wp:extent cx="5943600" cy="1981200"/>
            <wp:effectExtent l="0" t="0" r="0" b="0"/>
            <wp:docPr id="14895050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950500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BADDA" w14:textId="0BC27AF1" w:rsidR="002C0F01" w:rsidRDefault="002C0F01">
      <w:r w:rsidRPr="002C0F01">
        <w:lastRenderedPageBreak/>
        <w:drawing>
          <wp:inline distT="0" distB="0" distL="0" distR="0" wp14:anchorId="3EF3395B" wp14:editId="1B866C60">
            <wp:extent cx="5943600" cy="2157730"/>
            <wp:effectExtent l="0" t="0" r="0" b="0"/>
            <wp:docPr id="1887368022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368022" name="Picture 1" descr="Graphical user interface,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1D1F5" w14:textId="02CFDC2B" w:rsidR="002C0F01" w:rsidRDefault="002C0F01">
      <w:r w:rsidRPr="002C0F01">
        <w:drawing>
          <wp:inline distT="0" distB="0" distL="0" distR="0" wp14:anchorId="7B3DFEF6" wp14:editId="272D2249">
            <wp:extent cx="5943600" cy="2339975"/>
            <wp:effectExtent l="0" t="0" r="0" b="3175"/>
            <wp:docPr id="471755122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755122" name="Picture 1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64FBD" w14:textId="6154B738" w:rsidR="002C0F01" w:rsidRDefault="002C0F01">
      <w:r w:rsidRPr="002C0F01">
        <w:drawing>
          <wp:inline distT="0" distB="0" distL="0" distR="0" wp14:anchorId="0A05CB9E" wp14:editId="20715BFE">
            <wp:extent cx="5943600" cy="1951990"/>
            <wp:effectExtent l="0" t="0" r="0" b="0"/>
            <wp:docPr id="335776369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776369" name="Picture 1" descr="Graphical user interface,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0DE9E" w14:textId="77777777" w:rsidR="002C0F01" w:rsidRDefault="002C0F01"/>
    <w:sectPr w:rsidR="002C0F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wNTQ0MzcwsTAxszRW0lEKTi0uzszPAykwrAUA11dj6SwAAAA="/>
  </w:docVars>
  <w:rsids>
    <w:rsidRoot w:val="003A2040"/>
    <w:rsid w:val="002C0F01"/>
    <w:rsid w:val="003A2040"/>
    <w:rsid w:val="006B31E1"/>
    <w:rsid w:val="00A9090F"/>
    <w:rsid w:val="00CF3916"/>
    <w:rsid w:val="00D711D5"/>
    <w:rsid w:val="00F56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C21F7B"/>
  <w15:chartTrackingRefBased/>
  <w15:docId w15:val="{5B07AF69-5AEC-46E3-AA56-0EEBC6EBB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11</Words>
  <Characters>65</Characters>
  <Application>Microsoft Office Word</Application>
  <DocSecurity>0</DocSecurity>
  <Lines>1</Lines>
  <Paragraphs>1</Paragraphs>
  <ScaleCrop>false</ScaleCrop>
  <Company/>
  <LinksUpToDate>false</LinksUpToDate>
  <CharactersWithSpaces>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  Ehab  Abdelmaged Alsedawy</dc:creator>
  <cp:keywords/>
  <dc:description/>
  <cp:lastModifiedBy>Ibrahim  Ehab  Abdelmaged Alsedawy</cp:lastModifiedBy>
  <cp:revision>5</cp:revision>
  <dcterms:created xsi:type="dcterms:W3CDTF">2023-05-06T12:52:00Z</dcterms:created>
  <dcterms:modified xsi:type="dcterms:W3CDTF">2023-05-06T13:07:00Z</dcterms:modified>
</cp:coreProperties>
</file>